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82C7E" w14:textId="26EEB693" w:rsidR="00B032F6" w:rsidRDefault="00B032F6" w:rsidP="00B032F6">
      <w:pPr>
        <w:pStyle w:val="Heading1"/>
      </w:pPr>
      <w:r>
        <w:t>PWD Event Checklist</w:t>
      </w:r>
    </w:p>
    <w:p w14:paraId="2EDEEA6A" w14:textId="77777777" w:rsidR="004D3E29" w:rsidRPr="004D3E29" w:rsidRDefault="004D3E29" w:rsidP="004D3E29"/>
    <w:p w14:paraId="0A1E2439" w14:textId="2647A1D5" w:rsidR="00B032F6" w:rsidRDefault="00B032F6" w:rsidP="00B032F6">
      <w:r>
        <w:t xml:space="preserve">To make it even more clear, assign an “Owner” to each task, along with a “By-When” date of when the task needs to be completed. Note: the “Owner” should NOT be the same person for all of these! The tasks should be evenly split amongst the task force team. The “Owner” doesn’t even have to actually </w:t>
      </w:r>
      <w:r>
        <w:rPr>
          <w:i/>
          <w:iCs/>
        </w:rPr>
        <w:t>do</w:t>
      </w:r>
      <w:r>
        <w:t xml:space="preserve"> the task – they just need to make sure that it gets done by whomever it is delegated to.</w:t>
      </w:r>
    </w:p>
    <w:p w14:paraId="1C858C99" w14:textId="5D01FF23" w:rsidR="00B032F6" w:rsidRDefault="00B032F6" w:rsidP="00B032F6">
      <w:pPr>
        <w:pStyle w:val="ListParagraph"/>
        <w:numPr>
          <w:ilvl w:val="0"/>
          <w:numId w:val="1"/>
        </w:numPr>
      </w:pPr>
      <w:r>
        <w:t>Decide on a date</w:t>
      </w:r>
      <w:r w:rsidR="008850CA">
        <w:t xml:space="preserve"> </w:t>
      </w:r>
      <w:r w:rsidR="008850CA" w:rsidRPr="003876C6">
        <w:rPr>
          <w:b/>
          <w:bCs/>
        </w:rPr>
        <w:t>[6-9 weeks out]</w:t>
      </w:r>
    </w:p>
    <w:p w14:paraId="4A6F85C0" w14:textId="77777777" w:rsidR="00B032F6" w:rsidRDefault="00B032F6" w:rsidP="00B032F6">
      <w:pPr>
        <w:pStyle w:val="ListParagraph"/>
        <w:numPr>
          <w:ilvl w:val="1"/>
          <w:numId w:val="1"/>
        </w:numPr>
      </w:pPr>
      <w:r>
        <w:t>Owner: ________________________________________</w:t>
      </w:r>
    </w:p>
    <w:p w14:paraId="336AEB1F" w14:textId="77777777" w:rsidR="00B032F6" w:rsidRDefault="00B032F6" w:rsidP="00B032F6">
      <w:pPr>
        <w:pStyle w:val="ListParagraph"/>
        <w:numPr>
          <w:ilvl w:val="1"/>
          <w:numId w:val="1"/>
        </w:numPr>
      </w:pPr>
      <w:r>
        <w:t>By-When: _______________________________________</w:t>
      </w:r>
    </w:p>
    <w:p w14:paraId="27CACBF8" w14:textId="436D61D7" w:rsidR="00B032F6" w:rsidRDefault="00B032F6" w:rsidP="00B032F6">
      <w:pPr>
        <w:pStyle w:val="ListParagraph"/>
        <w:numPr>
          <w:ilvl w:val="0"/>
          <w:numId w:val="1"/>
        </w:numPr>
      </w:pPr>
      <w:r>
        <w:t>Secure the event space</w:t>
      </w:r>
      <w:r w:rsidRPr="00171427">
        <w:t xml:space="preserve"> </w:t>
      </w:r>
      <w:r w:rsidR="008850CA" w:rsidRPr="003876C6">
        <w:rPr>
          <w:b/>
          <w:bCs/>
        </w:rPr>
        <w:t>[6-9 weeks out]</w:t>
      </w:r>
    </w:p>
    <w:p w14:paraId="29FFBC6A" w14:textId="77777777" w:rsidR="00B032F6" w:rsidRDefault="00B032F6" w:rsidP="00B032F6">
      <w:pPr>
        <w:pStyle w:val="ListParagraph"/>
        <w:numPr>
          <w:ilvl w:val="1"/>
          <w:numId w:val="1"/>
        </w:numPr>
      </w:pPr>
      <w:r>
        <w:t>Owner: ________________________________________</w:t>
      </w:r>
    </w:p>
    <w:p w14:paraId="52EC07BF" w14:textId="183803A9" w:rsidR="00B032F6" w:rsidRDefault="00B032F6" w:rsidP="00B032F6">
      <w:pPr>
        <w:pStyle w:val="ListParagraph"/>
        <w:numPr>
          <w:ilvl w:val="1"/>
          <w:numId w:val="1"/>
        </w:numPr>
      </w:pPr>
      <w:r>
        <w:t>By-When: _______________________________________</w:t>
      </w:r>
    </w:p>
    <w:p w14:paraId="3728104A" w14:textId="77777777" w:rsidR="008850CA" w:rsidRDefault="008850CA" w:rsidP="008850CA">
      <w:pPr>
        <w:pStyle w:val="ListParagraph"/>
        <w:numPr>
          <w:ilvl w:val="0"/>
          <w:numId w:val="1"/>
        </w:numPr>
      </w:pPr>
      <w:r>
        <w:t xml:space="preserve">Pick up car kits from your local Scout Shop or direct your pack to your nearest Scout Shop so they can snag their own </w:t>
      </w:r>
      <w:r w:rsidRPr="003876C6">
        <w:rPr>
          <w:b/>
          <w:bCs/>
        </w:rPr>
        <w:t>[4-9 weeks out]</w:t>
      </w:r>
    </w:p>
    <w:p w14:paraId="1705B8EF" w14:textId="77777777" w:rsidR="008850CA" w:rsidRDefault="008850CA" w:rsidP="008850CA">
      <w:pPr>
        <w:pStyle w:val="ListParagraph"/>
        <w:numPr>
          <w:ilvl w:val="1"/>
          <w:numId w:val="1"/>
        </w:numPr>
      </w:pPr>
      <w:r>
        <w:t>Owner: ________________________________________</w:t>
      </w:r>
    </w:p>
    <w:p w14:paraId="37F117BA" w14:textId="08013358" w:rsidR="008850CA" w:rsidRDefault="008850CA" w:rsidP="008850CA">
      <w:pPr>
        <w:pStyle w:val="ListParagraph"/>
        <w:numPr>
          <w:ilvl w:val="1"/>
          <w:numId w:val="1"/>
        </w:numPr>
      </w:pPr>
      <w:r>
        <w:t>By-When: _______________________________________</w:t>
      </w:r>
    </w:p>
    <w:p w14:paraId="019642B2" w14:textId="77777777" w:rsidR="008850CA" w:rsidRDefault="008850CA" w:rsidP="008850CA">
      <w:pPr>
        <w:pStyle w:val="ListParagraph"/>
        <w:numPr>
          <w:ilvl w:val="0"/>
          <w:numId w:val="1"/>
        </w:numPr>
      </w:pPr>
      <w:r>
        <w:t>Decide on rules and distribute them – if you have a Pack website, then post them there, and email them to parents</w:t>
      </w:r>
      <w:r w:rsidRPr="00171427">
        <w:t xml:space="preserve"> </w:t>
      </w:r>
      <w:r w:rsidRPr="003876C6">
        <w:rPr>
          <w:b/>
          <w:bCs/>
        </w:rPr>
        <w:t>[</w:t>
      </w:r>
      <w:r>
        <w:rPr>
          <w:b/>
          <w:bCs/>
        </w:rPr>
        <w:t>4</w:t>
      </w:r>
      <w:r w:rsidRPr="003876C6">
        <w:rPr>
          <w:b/>
          <w:bCs/>
        </w:rPr>
        <w:t>-</w:t>
      </w:r>
      <w:r>
        <w:rPr>
          <w:b/>
          <w:bCs/>
        </w:rPr>
        <w:t>9</w:t>
      </w:r>
      <w:r w:rsidRPr="003876C6">
        <w:rPr>
          <w:b/>
          <w:bCs/>
        </w:rPr>
        <w:t xml:space="preserve"> weeks out]</w:t>
      </w:r>
    </w:p>
    <w:p w14:paraId="7C896407" w14:textId="77777777" w:rsidR="008850CA" w:rsidRDefault="008850CA" w:rsidP="008850CA">
      <w:pPr>
        <w:pStyle w:val="ListParagraph"/>
        <w:numPr>
          <w:ilvl w:val="1"/>
          <w:numId w:val="1"/>
        </w:numPr>
      </w:pPr>
      <w:r>
        <w:t>Owner: ________________________________________</w:t>
      </w:r>
    </w:p>
    <w:p w14:paraId="311B5B9C" w14:textId="185656FC" w:rsidR="008850CA" w:rsidRDefault="008850CA" w:rsidP="008850CA">
      <w:pPr>
        <w:pStyle w:val="ListParagraph"/>
        <w:numPr>
          <w:ilvl w:val="1"/>
          <w:numId w:val="1"/>
        </w:numPr>
      </w:pPr>
      <w:r>
        <w:t>By-When: _______________________________________</w:t>
      </w:r>
    </w:p>
    <w:p w14:paraId="7DD2F328" w14:textId="77777777" w:rsidR="008850CA" w:rsidRPr="008850CA" w:rsidRDefault="008850CA" w:rsidP="008850CA">
      <w:pPr>
        <w:pStyle w:val="ListParagraph"/>
        <w:numPr>
          <w:ilvl w:val="0"/>
          <w:numId w:val="1"/>
        </w:numPr>
        <w:rPr>
          <w:b/>
          <w:bCs/>
        </w:rPr>
      </w:pPr>
      <w:r>
        <w:t>Decide on how many award categories your Pack will have</w:t>
      </w:r>
      <w:r w:rsidRPr="00171427">
        <w:t xml:space="preserve"> </w:t>
      </w:r>
      <w:r>
        <w:t xml:space="preserve">and what they will be </w:t>
      </w:r>
      <w:r>
        <w:rPr>
          <w:b/>
          <w:bCs/>
        </w:rPr>
        <w:t>[4-9 weeks out]</w:t>
      </w:r>
    </w:p>
    <w:p w14:paraId="20C74FC7" w14:textId="77777777" w:rsidR="008850CA" w:rsidRDefault="008850CA" w:rsidP="008850CA">
      <w:pPr>
        <w:pStyle w:val="ListParagraph"/>
        <w:numPr>
          <w:ilvl w:val="1"/>
          <w:numId w:val="1"/>
        </w:numPr>
      </w:pPr>
      <w:r>
        <w:t>Owner: ________________________________________</w:t>
      </w:r>
    </w:p>
    <w:p w14:paraId="4353B852" w14:textId="71EC21F7" w:rsidR="008850CA" w:rsidRDefault="008850CA" w:rsidP="008850CA">
      <w:pPr>
        <w:pStyle w:val="ListParagraph"/>
        <w:numPr>
          <w:ilvl w:val="1"/>
          <w:numId w:val="1"/>
        </w:numPr>
      </w:pPr>
      <w:r>
        <w:t>By-When: _______________________________________</w:t>
      </w:r>
    </w:p>
    <w:p w14:paraId="4DD5CB0D" w14:textId="77777777" w:rsidR="008850CA" w:rsidRDefault="008850CA" w:rsidP="008850CA">
      <w:pPr>
        <w:pStyle w:val="ListParagraph"/>
        <w:numPr>
          <w:ilvl w:val="0"/>
          <w:numId w:val="1"/>
        </w:numPr>
      </w:pPr>
      <w:r>
        <w:t xml:space="preserve">Come up with a hashtag for the event – be sure that you check the hashtag on Instagram and make sure you aren’t picking one that is already in use. </w:t>
      </w:r>
      <w:r w:rsidRPr="003876C6">
        <w:rPr>
          <w:b/>
          <w:bCs/>
        </w:rPr>
        <w:t>[</w:t>
      </w:r>
      <w:r>
        <w:rPr>
          <w:b/>
          <w:bCs/>
        </w:rPr>
        <w:t>4-9</w:t>
      </w:r>
      <w:r w:rsidRPr="003876C6">
        <w:rPr>
          <w:b/>
          <w:bCs/>
        </w:rPr>
        <w:t xml:space="preserve"> weeks out]</w:t>
      </w:r>
    </w:p>
    <w:p w14:paraId="1DDB9860" w14:textId="77777777" w:rsidR="008850CA" w:rsidRDefault="008850CA" w:rsidP="008850CA">
      <w:pPr>
        <w:pStyle w:val="ListParagraph"/>
        <w:numPr>
          <w:ilvl w:val="1"/>
          <w:numId w:val="1"/>
        </w:numPr>
      </w:pPr>
      <w:r>
        <w:t>Owner: ________________________________________</w:t>
      </w:r>
    </w:p>
    <w:p w14:paraId="0ADFFC11" w14:textId="33151F6E" w:rsidR="008850CA" w:rsidRDefault="008850CA" w:rsidP="008850CA">
      <w:pPr>
        <w:pStyle w:val="ListParagraph"/>
        <w:numPr>
          <w:ilvl w:val="1"/>
          <w:numId w:val="1"/>
        </w:numPr>
      </w:pPr>
      <w:r>
        <w:t>By-When: _______________________________________</w:t>
      </w:r>
    </w:p>
    <w:p w14:paraId="23938607" w14:textId="77777777" w:rsidR="008850CA" w:rsidRDefault="008850CA" w:rsidP="008850CA">
      <w:pPr>
        <w:pStyle w:val="ListParagraph"/>
        <w:numPr>
          <w:ilvl w:val="0"/>
          <w:numId w:val="1"/>
        </w:numPr>
      </w:pPr>
      <w:r>
        <w:t>F</w:t>
      </w:r>
      <w:r w:rsidRPr="00B50B14">
        <w:t xml:space="preserve">ind out when </w:t>
      </w:r>
      <w:r>
        <w:t xml:space="preserve">your local Scout Shop </w:t>
      </w:r>
      <w:r w:rsidRPr="00B50B14">
        <w:t>will be conducting PWD Champ Camp workshops</w:t>
      </w:r>
      <w:r>
        <w:t xml:space="preserve"> – schedule a time to go with your Pack! </w:t>
      </w:r>
      <w:r w:rsidRPr="003876C6">
        <w:rPr>
          <w:b/>
          <w:bCs/>
        </w:rPr>
        <w:t>[late December – Champ Camps are in January and February!]</w:t>
      </w:r>
    </w:p>
    <w:p w14:paraId="6D89761C" w14:textId="77777777" w:rsidR="008850CA" w:rsidRDefault="008850CA" w:rsidP="008850CA">
      <w:pPr>
        <w:pStyle w:val="ListParagraph"/>
        <w:numPr>
          <w:ilvl w:val="1"/>
          <w:numId w:val="1"/>
        </w:numPr>
      </w:pPr>
      <w:r>
        <w:t>Owner: ________________________________________</w:t>
      </w:r>
    </w:p>
    <w:p w14:paraId="4C63968D" w14:textId="146FB118" w:rsidR="008850CA" w:rsidRDefault="008850CA" w:rsidP="008850CA">
      <w:pPr>
        <w:pStyle w:val="ListParagraph"/>
        <w:numPr>
          <w:ilvl w:val="1"/>
          <w:numId w:val="1"/>
        </w:numPr>
      </w:pPr>
      <w:r>
        <w:t>By-When: _______________________________________</w:t>
      </w:r>
    </w:p>
    <w:p w14:paraId="5D67F8B6" w14:textId="34FA0D9F" w:rsidR="00AF20BB" w:rsidRDefault="00AF20BB" w:rsidP="00B032F6">
      <w:pPr>
        <w:pStyle w:val="ListParagraph"/>
        <w:numPr>
          <w:ilvl w:val="0"/>
          <w:numId w:val="1"/>
        </w:numPr>
      </w:pPr>
      <w:r>
        <w:t>F</w:t>
      </w:r>
      <w:r w:rsidRPr="00B50B14">
        <w:t xml:space="preserve">ind out when </w:t>
      </w:r>
      <w:r>
        <w:t xml:space="preserve">your local Scout Shop </w:t>
      </w:r>
      <w:r w:rsidRPr="00B50B14">
        <w:t>will be conducting PWD Champ Camp workshops</w:t>
      </w:r>
      <w:r>
        <w:t xml:space="preserve"> – schedule a time to go with your Pack!</w:t>
      </w:r>
      <w:r w:rsidR="008850CA">
        <w:t xml:space="preserve"> </w:t>
      </w:r>
      <w:r w:rsidR="008850CA" w:rsidRPr="003876C6">
        <w:rPr>
          <w:b/>
          <w:bCs/>
        </w:rPr>
        <w:t>[late December – Champ Camps are in January and February!]</w:t>
      </w:r>
    </w:p>
    <w:p w14:paraId="703B4CDC" w14:textId="77777777" w:rsidR="00AF20BB" w:rsidRDefault="00AF20BB" w:rsidP="00AF20BB">
      <w:pPr>
        <w:pStyle w:val="ListParagraph"/>
        <w:numPr>
          <w:ilvl w:val="1"/>
          <w:numId w:val="1"/>
        </w:numPr>
      </w:pPr>
      <w:r>
        <w:t>Owner: ________________________________________</w:t>
      </w:r>
    </w:p>
    <w:p w14:paraId="010B5797" w14:textId="4505C744" w:rsidR="008850CA" w:rsidRDefault="00AF20BB" w:rsidP="008850CA">
      <w:pPr>
        <w:pStyle w:val="ListParagraph"/>
        <w:numPr>
          <w:ilvl w:val="1"/>
          <w:numId w:val="1"/>
        </w:numPr>
      </w:pPr>
      <w:r>
        <w:t>By-When: _______________________________________</w:t>
      </w:r>
    </w:p>
    <w:p w14:paraId="4D95B9FA" w14:textId="77777777" w:rsidR="008850CA" w:rsidRDefault="008850CA" w:rsidP="008850CA">
      <w:pPr>
        <w:pStyle w:val="ListParagraph"/>
        <w:numPr>
          <w:ilvl w:val="0"/>
          <w:numId w:val="1"/>
        </w:numPr>
      </w:pPr>
      <w:r>
        <w:t xml:space="preserve">Reach out to local Scouts BSA troop for volunteers/support (If they get involved, it would also be fun to let them have their own race, too! Cub Scouts can see what kind of cool design the older Scouts come up with.) </w:t>
      </w:r>
      <w:r w:rsidRPr="003876C6">
        <w:rPr>
          <w:b/>
          <w:bCs/>
        </w:rPr>
        <w:t>[</w:t>
      </w:r>
      <w:r>
        <w:rPr>
          <w:b/>
          <w:bCs/>
        </w:rPr>
        <w:t>4</w:t>
      </w:r>
      <w:r w:rsidRPr="003876C6">
        <w:rPr>
          <w:b/>
          <w:bCs/>
        </w:rPr>
        <w:t xml:space="preserve"> weeks out]</w:t>
      </w:r>
    </w:p>
    <w:p w14:paraId="040C86DD" w14:textId="77777777" w:rsidR="008850CA" w:rsidRDefault="008850CA" w:rsidP="008850CA">
      <w:pPr>
        <w:pStyle w:val="ListParagraph"/>
        <w:numPr>
          <w:ilvl w:val="1"/>
          <w:numId w:val="1"/>
        </w:numPr>
      </w:pPr>
      <w:r>
        <w:t>Owner: ________________________________________</w:t>
      </w:r>
    </w:p>
    <w:p w14:paraId="09BA5D30" w14:textId="661AAB91" w:rsidR="008850CA" w:rsidRDefault="008850CA" w:rsidP="008850CA">
      <w:pPr>
        <w:pStyle w:val="ListParagraph"/>
        <w:numPr>
          <w:ilvl w:val="1"/>
          <w:numId w:val="1"/>
        </w:numPr>
      </w:pPr>
      <w:r>
        <w:t>By-When: _______________________________________</w:t>
      </w:r>
    </w:p>
    <w:p w14:paraId="0A2231C2" w14:textId="77777777" w:rsidR="008850CA" w:rsidRDefault="008850CA" w:rsidP="008850CA">
      <w:pPr>
        <w:pStyle w:val="ListParagraph"/>
        <w:numPr>
          <w:ilvl w:val="0"/>
          <w:numId w:val="1"/>
        </w:numPr>
      </w:pPr>
      <w:r>
        <w:t xml:space="preserve">Make event invites – paper fliers are a great reminder, and emailed invites are convenient for tracking RSVPs and sending out calendar reminders </w:t>
      </w:r>
      <w:r w:rsidRPr="003876C6">
        <w:rPr>
          <w:b/>
          <w:bCs/>
        </w:rPr>
        <w:t>[</w:t>
      </w:r>
      <w:r>
        <w:rPr>
          <w:b/>
          <w:bCs/>
        </w:rPr>
        <w:t>4</w:t>
      </w:r>
      <w:r w:rsidRPr="003876C6">
        <w:rPr>
          <w:b/>
          <w:bCs/>
        </w:rPr>
        <w:t xml:space="preserve"> weeks out]</w:t>
      </w:r>
    </w:p>
    <w:p w14:paraId="5CDB84F0" w14:textId="77777777" w:rsidR="008850CA" w:rsidRDefault="008850CA" w:rsidP="008850CA">
      <w:pPr>
        <w:pStyle w:val="ListParagraph"/>
        <w:numPr>
          <w:ilvl w:val="1"/>
          <w:numId w:val="1"/>
        </w:numPr>
      </w:pPr>
      <w:r>
        <w:lastRenderedPageBreak/>
        <w:t>Owner: ________________________________________</w:t>
      </w:r>
    </w:p>
    <w:p w14:paraId="2834BC22" w14:textId="415687A0" w:rsidR="008850CA" w:rsidRDefault="008850CA" w:rsidP="008850CA">
      <w:pPr>
        <w:pStyle w:val="ListParagraph"/>
        <w:numPr>
          <w:ilvl w:val="1"/>
          <w:numId w:val="1"/>
        </w:numPr>
      </w:pPr>
      <w:r>
        <w:t>By-When: _______________________________________</w:t>
      </w:r>
    </w:p>
    <w:p w14:paraId="588D83BC" w14:textId="77777777" w:rsidR="008850CA" w:rsidRDefault="008850CA" w:rsidP="008850CA">
      <w:pPr>
        <w:pStyle w:val="ListParagraph"/>
        <w:numPr>
          <w:ilvl w:val="0"/>
          <w:numId w:val="1"/>
        </w:numPr>
      </w:pPr>
      <w:r>
        <w:t>Secure a track and finish gate</w:t>
      </w:r>
      <w:r w:rsidRPr="00171427">
        <w:t xml:space="preserve"> </w:t>
      </w:r>
      <w:r>
        <w:rPr>
          <w:b/>
          <w:bCs/>
        </w:rPr>
        <w:t>[2-4 weeks out]</w:t>
      </w:r>
    </w:p>
    <w:p w14:paraId="4803A9CC" w14:textId="77777777" w:rsidR="008850CA" w:rsidRDefault="008850CA" w:rsidP="008850CA">
      <w:pPr>
        <w:pStyle w:val="ListParagraph"/>
        <w:numPr>
          <w:ilvl w:val="1"/>
          <w:numId w:val="1"/>
        </w:numPr>
      </w:pPr>
      <w:r>
        <w:t>Owner: ________________________________________</w:t>
      </w:r>
    </w:p>
    <w:p w14:paraId="2F9DECAD" w14:textId="0F6D2C62" w:rsidR="008850CA" w:rsidRDefault="008850CA" w:rsidP="008850CA">
      <w:pPr>
        <w:pStyle w:val="ListParagraph"/>
        <w:numPr>
          <w:ilvl w:val="1"/>
          <w:numId w:val="1"/>
        </w:numPr>
      </w:pPr>
      <w:r>
        <w:t>By-When: _______________________________________</w:t>
      </w:r>
    </w:p>
    <w:p w14:paraId="0F724DBC" w14:textId="77777777" w:rsidR="008850CA" w:rsidRDefault="008850CA" w:rsidP="008850CA">
      <w:pPr>
        <w:pStyle w:val="ListParagraph"/>
        <w:numPr>
          <w:ilvl w:val="0"/>
          <w:numId w:val="1"/>
        </w:numPr>
      </w:pPr>
      <w:r>
        <w:t xml:space="preserve">Choose how your Pack will score and run the races </w:t>
      </w:r>
      <w:r>
        <w:rPr>
          <w:b/>
          <w:bCs/>
        </w:rPr>
        <w:t>[2-4 weeks out]</w:t>
      </w:r>
    </w:p>
    <w:p w14:paraId="2F1CD255" w14:textId="77777777" w:rsidR="008850CA" w:rsidRDefault="008850CA" w:rsidP="008850CA">
      <w:pPr>
        <w:pStyle w:val="ListParagraph"/>
        <w:numPr>
          <w:ilvl w:val="1"/>
          <w:numId w:val="1"/>
        </w:numPr>
      </w:pPr>
      <w:r>
        <w:t>Owner: ________________________________________</w:t>
      </w:r>
    </w:p>
    <w:p w14:paraId="6A4C62AC" w14:textId="7CA693D3" w:rsidR="008850CA" w:rsidRDefault="008850CA" w:rsidP="008850CA">
      <w:pPr>
        <w:pStyle w:val="ListParagraph"/>
        <w:numPr>
          <w:ilvl w:val="1"/>
          <w:numId w:val="1"/>
        </w:numPr>
      </w:pPr>
      <w:r>
        <w:t>By-When: _______________________________________</w:t>
      </w:r>
    </w:p>
    <w:p w14:paraId="2118E972" w14:textId="77777777" w:rsidR="008850CA" w:rsidRDefault="008850CA" w:rsidP="008850CA">
      <w:pPr>
        <w:pStyle w:val="ListParagraph"/>
        <w:numPr>
          <w:ilvl w:val="0"/>
          <w:numId w:val="1"/>
        </w:numPr>
      </w:pPr>
      <w:r>
        <w:t>Gather the awards for the winners of the various categories</w:t>
      </w:r>
      <w:r w:rsidRPr="00171427">
        <w:t xml:space="preserve"> </w:t>
      </w:r>
      <w:r>
        <w:rPr>
          <w:b/>
          <w:bCs/>
        </w:rPr>
        <w:t>[2-4 weeks out]</w:t>
      </w:r>
    </w:p>
    <w:p w14:paraId="53C07382" w14:textId="77777777" w:rsidR="008850CA" w:rsidRDefault="008850CA" w:rsidP="008850CA">
      <w:pPr>
        <w:pStyle w:val="ListParagraph"/>
        <w:numPr>
          <w:ilvl w:val="1"/>
          <w:numId w:val="1"/>
        </w:numPr>
      </w:pPr>
      <w:r>
        <w:t>Owner: ________________________________________</w:t>
      </w:r>
    </w:p>
    <w:p w14:paraId="1D820C27" w14:textId="2C9656A3" w:rsidR="008850CA" w:rsidRDefault="008850CA" w:rsidP="008850CA">
      <w:pPr>
        <w:pStyle w:val="ListParagraph"/>
        <w:numPr>
          <w:ilvl w:val="1"/>
          <w:numId w:val="1"/>
        </w:numPr>
      </w:pPr>
      <w:r>
        <w:t>By-When: _______________________________________</w:t>
      </w:r>
    </w:p>
    <w:p w14:paraId="26FF1A8A" w14:textId="77777777" w:rsidR="008850CA" w:rsidRPr="008850CA" w:rsidRDefault="008850CA" w:rsidP="008850CA">
      <w:pPr>
        <w:pStyle w:val="ListParagraph"/>
        <w:numPr>
          <w:ilvl w:val="0"/>
          <w:numId w:val="1"/>
        </w:numPr>
        <w:rPr>
          <w:b/>
          <w:bCs/>
        </w:rPr>
      </w:pPr>
      <w:r>
        <w:t xml:space="preserve">Pick a theme (if you want to guide décor) </w:t>
      </w:r>
      <w:r w:rsidRPr="003876C6">
        <w:rPr>
          <w:b/>
          <w:bCs/>
        </w:rPr>
        <w:t>[</w:t>
      </w:r>
      <w:r>
        <w:rPr>
          <w:b/>
          <w:bCs/>
        </w:rPr>
        <w:t>2-3</w:t>
      </w:r>
      <w:r w:rsidRPr="003876C6">
        <w:rPr>
          <w:b/>
          <w:bCs/>
        </w:rPr>
        <w:t xml:space="preserve"> weeks out]</w:t>
      </w:r>
    </w:p>
    <w:p w14:paraId="23A9E8E4" w14:textId="77777777" w:rsidR="008850CA" w:rsidRDefault="008850CA" w:rsidP="008850CA">
      <w:pPr>
        <w:pStyle w:val="ListParagraph"/>
        <w:numPr>
          <w:ilvl w:val="1"/>
          <w:numId w:val="1"/>
        </w:numPr>
      </w:pPr>
      <w:r>
        <w:t>Owner: ________________________________________</w:t>
      </w:r>
    </w:p>
    <w:p w14:paraId="1E867339" w14:textId="4AA8EDBB" w:rsidR="008850CA" w:rsidRDefault="008850CA" w:rsidP="008850CA">
      <w:pPr>
        <w:pStyle w:val="ListParagraph"/>
        <w:numPr>
          <w:ilvl w:val="1"/>
          <w:numId w:val="1"/>
        </w:numPr>
      </w:pPr>
      <w:r>
        <w:t>By-When: _______________________________________</w:t>
      </w:r>
    </w:p>
    <w:p w14:paraId="3592B4C1" w14:textId="77777777" w:rsidR="008850CA" w:rsidRDefault="008850CA" w:rsidP="008850CA">
      <w:pPr>
        <w:pStyle w:val="ListParagraph"/>
        <w:numPr>
          <w:ilvl w:val="0"/>
          <w:numId w:val="1"/>
        </w:numPr>
      </w:pPr>
      <w:r>
        <w:t>Make or buy decorations</w:t>
      </w:r>
      <w:r w:rsidRPr="00171427">
        <w:t xml:space="preserve"> </w:t>
      </w:r>
      <w:r>
        <w:rPr>
          <w:b/>
          <w:bCs/>
        </w:rPr>
        <w:t>[1-3 weeks out]</w:t>
      </w:r>
    </w:p>
    <w:p w14:paraId="582D1E90" w14:textId="77777777" w:rsidR="008850CA" w:rsidRDefault="008850CA" w:rsidP="008850CA">
      <w:pPr>
        <w:pStyle w:val="ListParagraph"/>
        <w:numPr>
          <w:ilvl w:val="1"/>
          <w:numId w:val="1"/>
        </w:numPr>
      </w:pPr>
      <w:r>
        <w:t>Owner: ________________________________________</w:t>
      </w:r>
    </w:p>
    <w:p w14:paraId="4DB50BCE" w14:textId="42F93340" w:rsidR="008850CA" w:rsidRDefault="008850CA" w:rsidP="008850CA">
      <w:pPr>
        <w:pStyle w:val="ListParagraph"/>
        <w:numPr>
          <w:ilvl w:val="1"/>
          <w:numId w:val="1"/>
        </w:numPr>
      </w:pPr>
      <w:r>
        <w:t>By-When: _______________________________________</w:t>
      </w:r>
    </w:p>
    <w:p w14:paraId="2693B040" w14:textId="67C67F73" w:rsidR="00B032F6" w:rsidRDefault="00B032F6" w:rsidP="00B032F6">
      <w:pPr>
        <w:pStyle w:val="ListParagraph"/>
        <w:numPr>
          <w:ilvl w:val="0"/>
          <w:numId w:val="1"/>
        </w:numPr>
      </w:pPr>
      <w:r>
        <w:t>Choose how you are going to manage food and snacks</w:t>
      </w:r>
      <w:r w:rsidR="008850CA">
        <w:t xml:space="preserve"> </w:t>
      </w:r>
      <w:r w:rsidR="008850CA" w:rsidRPr="003876C6">
        <w:rPr>
          <w:b/>
          <w:bCs/>
        </w:rPr>
        <w:t>[2-3 weeks out]</w:t>
      </w:r>
    </w:p>
    <w:p w14:paraId="0ADD4944" w14:textId="77777777" w:rsidR="00B032F6" w:rsidRDefault="00B032F6" w:rsidP="00B032F6">
      <w:pPr>
        <w:pStyle w:val="ListParagraph"/>
        <w:numPr>
          <w:ilvl w:val="1"/>
          <w:numId w:val="1"/>
        </w:numPr>
      </w:pPr>
      <w:r>
        <w:t>Owner: ________________________________________</w:t>
      </w:r>
    </w:p>
    <w:p w14:paraId="673F9186" w14:textId="17902909" w:rsidR="00B032F6" w:rsidRDefault="00B032F6" w:rsidP="008850CA">
      <w:pPr>
        <w:pStyle w:val="ListParagraph"/>
        <w:numPr>
          <w:ilvl w:val="1"/>
          <w:numId w:val="1"/>
        </w:numPr>
      </w:pPr>
      <w:r>
        <w:t>By-When: _______________________________________</w:t>
      </w:r>
    </w:p>
    <w:p w14:paraId="4E02AB86" w14:textId="05199EE3" w:rsidR="00B032F6" w:rsidRDefault="00B032F6" w:rsidP="008850CA">
      <w:pPr>
        <w:pStyle w:val="ListParagraph"/>
        <w:numPr>
          <w:ilvl w:val="0"/>
          <w:numId w:val="1"/>
        </w:numPr>
      </w:pPr>
      <w:r>
        <w:t>Compile a list of fun extracurricular activities that Scouts can do to keep their attention</w:t>
      </w:r>
      <w:r w:rsidR="008850CA">
        <w:t xml:space="preserve"> </w:t>
      </w:r>
      <w:r w:rsidR="008850CA">
        <w:rPr>
          <w:b/>
          <w:bCs/>
        </w:rPr>
        <w:t>[2 weeks out]</w:t>
      </w:r>
    </w:p>
    <w:p w14:paraId="577B0653" w14:textId="77777777" w:rsidR="00B032F6" w:rsidRDefault="00B032F6" w:rsidP="00B032F6">
      <w:pPr>
        <w:pStyle w:val="ListParagraph"/>
        <w:numPr>
          <w:ilvl w:val="1"/>
          <w:numId w:val="1"/>
        </w:numPr>
      </w:pPr>
      <w:r>
        <w:t>Owner: ________________________________________</w:t>
      </w:r>
    </w:p>
    <w:p w14:paraId="25AE8568" w14:textId="77777777" w:rsidR="00B032F6" w:rsidRDefault="00B032F6" w:rsidP="00B032F6">
      <w:pPr>
        <w:pStyle w:val="ListParagraph"/>
        <w:numPr>
          <w:ilvl w:val="1"/>
          <w:numId w:val="1"/>
        </w:numPr>
      </w:pPr>
      <w:r>
        <w:t>By-When: _______________________________________</w:t>
      </w:r>
    </w:p>
    <w:p w14:paraId="3340A5CC" w14:textId="01FACA15" w:rsidR="00B032F6" w:rsidRDefault="00B032F6" w:rsidP="00B032F6">
      <w:pPr>
        <w:pStyle w:val="ListParagraph"/>
        <w:numPr>
          <w:ilvl w:val="0"/>
          <w:numId w:val="1"/>
        </w:numPr>
      </w:pPr>
      <w:r>
        <w:t>Assign a Day-Of Task Force Team (TFT) – be sure to have a great mix of parents, Scouts BSA volunteers, and others from your local community who like to get involved!</w:t>
      </w:r>
      <w:r w:rsidR="008850CA">
        <w:t xml:space="preserve"> </w:t>
      </w:r>
      <w:r w:rsidR="008850CA">
        <w:rPr>
          <w:b/>
          <w:bCs/>
        </w:rPr>
        <w:t>[2 weeks out]</w:t>
      </w:r>
    </w:p>
    <w:p w14:paraId="522553BB" w14:textId="77777777" w:rsidR="00B032F6" w:rsidRDefault="00B032F6" w:rsidP="00B032F6">
      <w:pPr>
        <w:pStyle w:val="ListParagraph"/>
        <w:numPr>
          <w:ilvl w:val="1"/>
          <w:numId w:val="1"/>
        </w:numPr>
      </w:pPr>
      <w:r>
        <w:t>Set Up team</w:t>
      </w:r>
    </w:p>
    <w:p w14:paraId="7D0A17DA" w14:textId="77777777" w:rsidR="00B032F6" w:rsidRDefault="00B032F6" w:rsidP="00B032F6">
      <w:pPr>
        <w:pStyle w:val="ListParagraph"/>
        <w:numPr>
          <w:ilvl w:val="1"/>
          <w:numId w:val="1"/>
        </w:numPr>
      </w:pPr>
      <w:r>
        <w:t>Check-In</w:t>
      </w:r>
    </w:p>
    <w:p w14:paraId="07420E1E" w14:textId="77777777" w:rsidR="00B032F6" w:rsidRDefault="00B032F6" w:rsidP="00B032F6">
      <w:pPr>
        <w:pStyle w:val="ListParagraph"/>
        <w:numPr>
          <w:ilvl w:val="1"/>
          <w:numId w:val="1"/>
        </w:numPr>
      </w:pPr>
      <w:r>
        <w:t>Manning the food table</w:t>
      </w:r>
    </w:p>
    <w:p w14:paraId="0C245B8F" w14:textId="77777777" w:rsidR="00B032F6" w:rsidRDefault="00B032F6" w:rsidP="00B032F6">
      <w:pPr>
        <w:pStyle w:val="ListParagraph"/>
        <w:numPr>
          <w:ilvl w:val="1"/>
          <w:numId w:val="1"/>
        </w:numPr>
      </w:pPr>
      <w:r>
        <w:t>Official Score-Keeper</w:t>
      </w:r>
    </w:p>
    <w:p w14:paraId="69D93B70" w14:textId="77777777" w:rsidR="00B032F6" w:rsidRDefault="00B032F6" w:rsidP="00B032F6">
      <w:pPr>
        <w:pStyle w:val="ListParagraph"/>
        <w:numPr>
          <w:ilvl w:val="1"/>
          <w:numId w:val="1"/>
        </w:numPr>
      </w:pPr>
      <w:r>
        <w:t>Demo Team (a couple of people who can demonstrate how each race will be run)</w:t>
      </w:r>
    </w:p>
    <w:p w14:paraId="4DCA2442" w14:textId="77777777" w:rsidR="00B032F6" w:rsidRDefault="00B032F6" w:rsidP="00B032F6">
      <w:pPr>
        <w:pStyle w:val="ListParagraph"/>
        <w:numPr>
          <w:ilvl w:val="1"/>
          <w:numId w:val="1"/>
        </w:numPr>
      </w:pPr>
      <w:r>
        <w:t>Spare Parts Helper</w:t>
      </w:r>
    </w:p>
    <w:p w14:paraId="5EDDD962" w14:textId="77777777" w:rsidR="00B032F6" w:rsidRDefault="00B032F6" w:rsidP="00B032F6">
      <w:pPr>
        <w:pStyle w:val="ListParagraph"/>
        <w:numPr>
          <w:ilvl w:val="1"/>
          <w:numId w:val="1"/>
        </w:numPr>
      </w:pPr>
      <w:r>
        <w:t xml:space="preserve">Judges (for those contest categories!) – be sure to get the categories to these judges in advance so they are in the loop. </w:t>
      </w:r>
    </w:p>
    <w:p w14:paraId="7FE96388" w14:textId="77777777" w:rsidR="00B032F6" w:rsidRDefault="00B032F6" w:rsidP="00B032F6">
      <w:pPr>
        <w:pStyle w:val="ListParagraph"/>
        <w:numPr>
          <w:ilvl w:val="1"/>
          <w:numId w:val="1"/>
        </w:numPr>
      </w:pPr>
      <w:r>
        <w:t>Master of Ceremony and Emcee</w:t>
      </w:r>
    </w:p>
    <w:p w14:paraId="379C5DEE" w14:textId="1AD1923A" w:rsidR="00B032F6" w:rsidRDefault="00B032F6" w:rsidP="00B032F6">
      <w:pPr>
        <w:pStyle w:val="ListParagraph"/>
        <w:numPr>
          <w:ilvl w:val="1"/>
          <w:numId w:val="1"/>
        </w:numPr>
      </w:pPr>
      <w:r>
        <w:t>Official picture-taker</w:t>
      </w:r>
    </w:p>
    <w:p w14:paraId="04CC4151" w14:textId="37D3682A" w:rsidR="00B032F6" w:rsidRDefault="00B032F6" w:rsidP="00B032F6">
      <w:pPr>
        <w:pStyle w:val="ListParagraph"/>
        <w:numPr>
          <w:ilvl w:val="1"/>
          <w:numId w:val="1"/>
        </w:numPr>
      </w:pPr>
      <w:r>
        <w:t>DJ</w:t>
      </w:r>
    </w:p>
    <w:p w14:paraId="2AF26957" w14:textId="77777777" w:rsidR="00B032F6" w:rsidRDefault="00B032F6" w:rsidP="00B032F6">
      <w:pPr>
        <w:pStyle w:val="ListParagraph"/>
        <w:numPr>
          <w:ilvl w:val="1"/>
          <w:numId w:val="1"/>
        </w:numPr>
      </w:pPr>
      <w:r>
        <w:t>Break Down</w:t>
      </w:r>
      <w:r w:rsidRPr="00171427">
        <w:t xml:space="preserve"> </w:t>
      </w:r>
    </w:p>
    <w:p w14:paraId="30BFE8D3" w14:textId="77777777" w:rsidR="00B032F6" w:rsidRDefault="00B032F6" w:rsidP="00B032F6">
      <w:pPr>
        <w:pStyle w:val="ListParagraph"/>
        <w:ind w:left="1440"/>
      </w:pPr>
    </w:p>
    <w:p w14:paraId="4D53C5A9" w14:textId="77777777" w:rsidR="00B032F6" w:rsidRDefault="00B032F6" w:rsidP="00B032F6">
      <w:pPr>
        <w:pStyle w:val="ListParagraph"/>
        <w:numPr>
          <w:ilvl w:val="1"/>
          <w:numId w:val="1"/>
        </w:numPr>
      </w:pPr>
      <w:r>
        <w:t>Owner: ________________________________________</w:t>
      </w:r>
    </w:p>
    <w:p w14:paraId="21D2CA86" w14:textId="77777777" w:rsidR="00B032F6" w:rsidRDefault="00B032F6" w:rsidP="00B032F6">
      <w:pPr>
        <w:pStyle w:val="ListParagraph"/>
        <w:numPr>
          <w:ilvl w:val="1"/>
          <w:numId w:val="1"/>
        </w:numPr>
      </w:pPr>
      <w:r>
        <w:t>By-When: _______________________________________</w:t>
      </w:r>
    </w:p>
    <w:p w14:paraId="2EB04043" w14:textId="501F6B46" w:rsidR="00B032F6" w:rsidRDefault="004D3E29" w:rsidP="00B032F6">
      <w:pPr>
        <w:pStyle w:val="ListParagraph"/>
        <w:numPr>
          <w:ilvl w:val="0"/>
          <w:numId w:val="1"/>
        </w:numPr>
      </w:pPr>
      <w:r>
        <w:t>Put together</w:t>
      </w:r>
      <w:r w:rsidR="00B032F6">
        <w:t xml:space="preserve"> a </w:t>
      </w:r>
      <w:r>
        <w:t>spare parts table</w:t>
      </w:r>
      <w:r w:rsidR="008850CA">
        <w:t xml:space="preserve"> </w:t>
      </w:r>
      <w:r w:rsidR="008850CA">
        <w:rPr>
          <w:b/>
          <w:bCs/>
        </w:rPr>
        <w:t>[1 week out]</w:t>
      </w:r>
    </w:p>
    <w:p w14:paraId="3A9E0C0D" w14:textId="77777777" w:rsidR="00B032F6" w:rsidRDefault="00B032F6" w:rsidP="00B032F6">
      <w:pPr>
        <w:pStyle w:val="ListParagraph"/>
        <w:numPr>
          <w:ilvl w:val="1"/>
          <w:numId w:val="1"/>
        </w:numPr>
      </w:pPr>
      <w:r>
        <w:t>Wheels</w:t>
      </w:r>
    </w:p>
    <w:p w14:paraId="5C413406" w14:textId="77777777" w:rsidR="00B032F6" w:rsidRDefault="00B032F6" w:rsidP="00B032F6">
      <w:pPr>
        <w:pStyle w:val="ListParagraph"/>
        <w:numPr>
          <w:ilvl w:val="1"/>
          <w:numId w:val="1"/>
        </w:numPr>
      </w:pPr>
      <w:r>
        <w:t>Axles</w:t>
      </w:r>
    </w:p>
    <w:p w14:paraId="4C75BA32" w14:textId="77777777" w:rsidR="00B032F6" w:rsidRDefault="00B032F6" w:rsidP="00B032F6">
      <w:pPr>
        <w:pStyle w:val="ListParagraph"/>
        <w:numPr>
          <w:ilvl w:val="1"/>
          <w:numId w:val="1"/>
        </w:numPr>
      </w:pPr>
      <w:r>
        <w:t>Fast-drying super glue</w:t>
      </w:r>
    </w:p>
    <w:p w14:paraId="5B74FF35" w14:textId="77777777" w:rsidR="00B032F6" w:rsidRDefault="00B032F6" w:rsidP="00B032F6">
      <w:pPr>
        <w:pStyle w:val="ListParagraph"/>
        <w:numPr>
          <w:ilvl w:val="1"/>
          <w:numId w:val="1"/>
        </w:numPr>
      </w:pPr>
      <w:r>
        <w:t>Graphite</w:t>
      </w:r>
    </w:p>
    <w:p w14:paraId="326F7570" w14:textId="77777777" w:rsidR="00B032F6" w:rsidRDefault="00B032F6" w:rsidP="00B032F6">
      <w:pPr>
        <w:pStyle w:val="ListParagraph"/>
        <w:numPr>
          <w:ilvl w:val="1"/>
          <w:numId w:val="1"/>
        </w:numPr>
      </w:pPr>
      <w:r>
        <w:t>Scales</w:t>
      </w:r>
    </w:p>
    <w:p w14:paraId="78F913B7" w14:textId="77777777" w:rsidR="00B032F6" w:rsidRDefault="00B032F6" w:rsidP="00B032F6">
      <w:pPr>
        <w:pStyle w:val="ListParagraph"/>
        <w:numPr>
          <w:ilvl w:val="1"/>
          <w:numId w:val="1"/>
        </w:numPr>
      </w:pPr>
      <w:r>
        <w:t xml:space="preserve">Weights </w:t>
      </w:r>
    </w:p>
    <w:p w14:paraId="06763F02" w14:textId="77777777" w:rsidR="00B032F6" w:rsidRDefault="00B032F6" w:rsidP="00B032F6">
      <w:pPr>
        <w:pStyle w:val="ListParagraph"/>
        <w:numPr>
          <w:ilvl w:val="1"/>
          <w:numId w:val="1"/>
        </w:numPr>
      </w:pPr>
      <w:r>
        <w:lastRenderedPageBreak/>
        <w:t>Screw driver</w:t>
      </w:r>
    </w:p>
    <w:p w14:paraId="015BD605" w14:textId="77777777" w:rsidR="00B032F6" w:rsidRDefault="00B032F6" w:rsidP="00B032F6">
      <w:pPr>
        <w:pStyle w:val="ListParagraph"/>
        <w:numPr>
          <w:ilvl w:val="1"/>
          <w:numId w:val="1"/>
        </w:numPr>
      </w:pPr>
      <w:r>
        <w:t>Hammer</w:t>
      </w:r>
      <w:r w:rsidRPr="00171427">
        <w:t xml:space="preserve"> </w:t>
      </w:r>
    </w:p>
    <w:p w14:paraId="3B2E2A53" w14:textId="77777777" w:rsidR="00B032F6" w:rsidRDefault="00B032F6" w:rsidP="00B032F6">
      <w:pPr>
        <w:pStyle w:val="ListParagraph"/>
        <w:ind w:left="1440"/>
      </w:pPr>
    </w:p>
    <w:p w14:paraId="751A87F2" w14:textId="77777777" w:rsidR="00B032F6" w:rsidRDefault="00B032F6" w:rsidP="00B032F6">
      <w:pPr>
        <w:pStyle w:val="ListParagraph"/>
        <w:numPr>
          <w:ilvl w:val="1"/>
          <w:numId w:val="1"/>
        </w:numPr>
      </w:pPr>
      <w:r>
        <w:t>Owner: ________________________________________</w:t>
      </w:r>
    </w:p>
    <w:p w14:paraId="15DE3365" w14:textId="77777777" w:rsidR="00B032F6" w:rsidRDefault="00B032F6" w:rsidP="00B032F6">
      <w:pPr>
        <w:pStyle w:val="ListParagraph"/>
        <w:numPr>
          <w:ilvl w:val="1"/>
          <w:numId w:val="1"/>
        </w:numPr>
      </w:pPr>
      <w:r>
        <w:t>By-When: _______________________________________</w:t>
      </w:r>
    </w:p>
    <w:p w14:paraId="1E3D01DE" w14:textId="700F2B8B" w:rsidR="00B032F6" w:rsidRPr="008850CA" w:rsidRDefault="00B032F6" w:rsidP="008850CA">
      <w:pPr>
        <w:pStyle w:val="ListParagraph"/>
        <w:numPr>
          <w:ilvl w:val="0"/>
          <w:numId w:val="1"/>
        </w:numPr>
        <w:rPr>
          <w:b/>
          <w:bCs/>
        </w:rPr>
      </w:pPr>
      <w:r>
        <w:t>Pull together tables, chairs, speakers, and boundary markers</w:t>
      </w:r>
      <w:r w:rsidR="008850CA">
        <w:t xml:space="preserve"> </w:t>
      </w:r>
      <w:r w:rsidR="008850CA">
        <w:rPr>
          <w:b/>
          <w:bCs/>
        </w:rPr>
        <w:t>[1 week out]</w:t>
      </w:r>
    </w:p>
    <w:p w14:paraId="056AEC5B" w14:textId="77777777" w:rsidR="00B032F6" w:rsidRDefault="00B032F6" w:rsidP="00B032F6">
      <w:pPr>
        <w:pStyle w:val="ListParagraph"/>
        <w:numPr>
          <w:ilvl w:val="1"/>
          <w:numId w:val="1"/>
        </w:numPr>
      </w:pPr>
      <w:r>
        <w:t>Owner: ________________________________________</w:t>
      </w:r>
    </w:p>
    <w:p w14:paraId="100E088E" w14:textId="1FD893F7" w:rsidR="00B032F6" w:rsidRDefault="00B032F6" w:rsidP="00B032F6">
      <w:pPr>
        <w:pStyle w:val="ListParagraph"/>
        <w:numPr>
          <w:ilvl w:val="1"/>
          <w:numId w:val="1"/>
        </w:numPr>
      </w:pPr>
      <w:r>
        <w:t>By-When: _______________________________________</w:t>
      </w:r>
    </w:p>
    <w:p w14:paraId="257D5FC4" w14:textId="76406454" w:rsidR="00B032F6" w:rsidRDefault="00B032F6" w:rsidP="008850CA">
      <w:pPr>
        <w:pStyle w:val="ListParagraph"/>
        <w:numPr>
          <w:ilvl w:val="0"/>
          <w:numId w:val="1"/>
        </w:numPr>
      </w:pPr>
      <w:r>
        <w:t>Make the final Run of Show list with set up time, official start time, race times, award ceremony times, and breakdown times.</w:t>
      </w:r>
      <w:r w:rsidR="008850CA">
        <w:t xml:space="preserve"> </w:t>
      </w:r>
      <w:r w:rsidR="008850CA">
        <w:rPr>
          <w:b/>
          <w:bCs/>
        </w:rPr>
        <w:t>[3 days – 1 week out]</w:t>
      </w:r>
      <w:bookmarkStart w:id="0" w:name="_GoBack"/>
      <w:bookmarkEnd w:id="0"/>
    </w:p>
    <w:p w14:paraId="55CFABEE" w14:textId="77777777" w:rsidR="00B032F6" w:rsidRDefault="00B032F6" w:rsidP="00B032F6">
      <w:pPr>
        <w:pStyle w:val="ListParagraph"/>
        <w:numPr>
          <w:ilvl w:val="1"/>
          <w:numId w:val="1"/>
        </w:numPr>
      </w:pPr>
      <w:r>
        <w:t>Owner: ________________________________________</w:t>
      </w:r>
    </w:p>
    <w:p w14:paraId="446F91E0" w14:textId="0F32056B" w:rsidR="00353DC4" w:rsidRDefault="00B032F6" w:rsidP="00B032F6">
      <w:pPr>
        <w:pStyle w:val="ListParagraph"/>
        <w:numPr>
          <w:ilvl w:val="1"/>
          <w:numId w:val="1"/>
        </w:numPr>
      </w:pPr>
      <w:r>
        <w:t>By-When: _______________________________________</w:t>
      </w:r>
    </w:p>
    <w:sectPr w:rsidR="00353DC4" w:rsidSect="00B032F6">
      <w:footerReference w:type="default" r:id="rId7"/>
      <w:pgSz w:w="12240" w:h="15840"/>
      <w:pgMar w:top="864" w:right="1440" w:bottom="864" w:left="1440" w:header="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5EB74" w14:textId="77777777" w:rsidR="007F29AD" w:rsidRDefault="007F29AD" w:rsidP="00B032F6">
      <w:pPr>
        <w:spacing w:after="0" w:line="240" w:lineRule="auto"/>
      </w:pPr>
      <w:r>
        <w:separator/>
      </w:r>
    </w:p>
  </w:endnote>
  <w:endnote w:type="continuationSeparator" w:id="0">
    <w:p w14:paraId="3D74504D" w14:textId="77777777" w:rsidR="007F29AD" w:rsidRDefault="007F29AD" w:rsidP="00B03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6B3E3" w14:textId="612D0A0D" w:rsidR="00B032F6" w:rsidRPr="00B032F6" w:rsidRDefault="00B032F6" w:rsidP="00B032F6">
    <w:pPr>
      <w:pStyle w:val="Footer"/>
      <w:rPr>
        <w:i/>
        <w:iCs/>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895C3" w14:textId="77777777" w:rsidR="007F29AD" w:rsidRDefault="007F29AD" w:rsidP="00B032F6">
      <w:pPr>
        <w:spacing w:after="0" w:line="240" w:lineRule="auto"/>
      </w:pPr>
      <w:r>
        <w:separator/>
      </w:r>
    </w:p>
  </w:footnote>
  <w:footnote w:type="continuationSeparator" w:id="0">
    <w:p w14:paraId="3FC46ABC" w14:textId="77777777" w:rsidR="007F29AD" w:rsidRDefault="007F29AD" w:rsidP="00B032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011946"/>
    <w:multiLevelType w:val="hybridMultilevel"/>
    <w:tmpl w:val="84949076"/>
    <w:lvl w:ilvl="0" w:tplc="766A3D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rS0NDG3sLAwNjdQ0lEKTi0uzszPAykwqQUANQ9jUywAAAA="/>
  </w:docVars>
  <w:rsids>
    <w:rsidRoot w:val="00B032F6"/>
    <w:rsid w:val="000B3F90"/>
    <w:rsid w:val="00353DC4"/>
    <w:rsid w:val="004D3E29"/>
    <w:rsid w:val="005649A9"/>
    <w:rsid w:val="00691CB5"/>
    <w:rsid w:val="007F29AD"/>
    <w:rsid w:val="008850CA"/>
    <w:rsid w:val="00AF20BB"/>
    <w:rsid w:val="00B032F6"/>
    <w:rsid w:val="00B95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C9C8"/>
  <w15:chartTrackingRefBased/>
  <w15:docId w15:val="{72206A9D-0340-4ABD-9B08-E3CF68A9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2F6"/>
    <w:pPr>
      <w:ind w:left="720"/>
      <w:contextualSpacing/>
    </w:pPr>
  </w:style>
  <w:style w:type="character" w:customStyle="1" w:styleId="Heading1Char">
    <w:name w:val="Heading 1 Char"/>
    <w:basedOn w:val="DefaultParagraphFont"/>
    <w:link w:val="Heading1"/>
    <w:uiPriority w:val="9"/>
    <w:rsid w:val="00B032F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03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2F6"/>
  </w:style>
  <w:style w:type="paragraph" w:styleId="Footer">
    <w:name w:val="footer"/>
    <w:basedOn w:val="Normal"/>
    <w:link w:val="FooterChar"/>
    <w:uiPriority w:val="99"/>
    <w:unhideWhenUsed/>
    <w:rsid w:val="00B03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630</Words>
  <Characters>4505</Characters>
  <Application>Microsoft Office Word</Application>
  <DocSecurity>0</DocSecurity>
  <Lines>90</Lines>
  <Paragraphs>100</Paragraphs>
  <ScaleCrop>false</ScaleCrop>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MATTHEWS</dc:creator>
  <cp:keywords/>
  <dc:description/>
  <cp:lastModifiedBy>KATE MATTHEWS</cp:lastModifiedBy>
  <cp:revision>5</cp:revision>
  <dcterms:created xsi:type="dcterms:W3CDTF">2019-12-13T14:46:00Z</dcterms:created>
  <dcterms:modified xsi:type="dcterms:W3CDTF">2020-01-09T21:02:00Z</dcterms:modified>
</cp:coreProperties>
</file>